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7B2C7E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7A6A58" w:rsidRDefault="001A2DAD" w:rsidP="00772685">
            <w:pPr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0BE20B25" w:rsidR="00AB113A" w:rsidRPr="008D605A" w:rsidRDefault="0090169A">
            <w:pPr>
              <w:jc w:val="center"/>
              <w:rPr>
                <w:rFonts w:ascii="Arial" w:hAnsi="Arial" w:cs="Arial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 xml:space="preserve">DIFFERENCE </w:t>
            </w:r>
            <w:r w:rsidR="00DA6CE1" w:rsidRPr="007B2C7E"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>TEST REPORT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7B2C7E" w:rsidRDefault="003B070A" w:rsidP="003B070A">
            <w:pPr>
              <w:rPr>
                <w:rFonts w:ascii="Arial" w:hAnsi="Arial" w:cs="Arial"/>
                <w:sz w:val="28"/>
                <w:lang w:val="en-US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66002F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960CF5" w:rsidRDefault="0066002F" w:rsidP="0066002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7B2C7E" w:rsidRDefault="000176ED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7B2C7E">
              <w:rPr>
                <w:i/>
                <w:sz w:val="24"/>
                <w:highlight w:val="lightGray"/>
              </w:rPr>
              <w:t xml:space="preserve"> </w:t>
            </w:r>
            <w:r w:rsidR="00D82BC7" w:rsidRPr="007B2C7E">
              <w:rPr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7B2C7E" w:rsidRDefault="00DA6CE1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ace-No.:</w:t>
            </w:r>
            <w:r w:rsidR="0066002F" w:rsidRPr="007B2C7E">
              <w:rPr>
                <w:i/>
                <w:sz w:val="24"/>
                <w:highlight w:val="lightGray"/>
              </w:rPr>
              <w:t xml:space="preserve"> </w:t>
            </w:r>
            <w:r w:rsidR="00960CF5" w:rsidRPr="007B2C7E">
              <w:rPr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7A6A58" w:rsidRDefault="007F0997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7A6A58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7A6A58" w:rsidRDefault="00772685">
            <w:pPr>
              <w:rPr>
                <w:rFonts w:ascii="Arial" w:hAnsi="Arial" w:cs="Arial"/>
                <w:sz w:val="28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77777777" w:rsidR="00772685" w:rsidRPr="007A6A58" w:rsidRDefault="00772685">
            <w:pPr>
              <w:rPr>
                <w:rFonts w:ascii="Arial" w:hAnsi="Arial" w:cs="Arial"/>
                <w:b/>
                <w:sz w:val="28"/>
              </w:rPr>
            </w:pPr>
          </w:p>
        </w:tc>
      </w:tr>
    </w:tbl>
    <w:p w14:paraId="295B89A8" w14:textId="77777777" w:rsidR="00772685" w:rsidRPr="007815D3" w:rsidRDefault="00772685">
      <w:pPr>
        <w:rPr>
          <w:rFonts w:ascii="Arial" w:hAnsi="Arial" w:cs="Arial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17447B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Date</w:t>
            </w:r>
            <w:r w:rsidR="007644A6" w:rsidRPr="007B2C7E">
              <w:rPr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%</w:t>
            </w:r>
          </w:p>
        </w:tc>
      </w:tr>
      <w:tr w:rsidR="00772685" w:rsidRPr="0017447B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roduct</w:t>
            </w:r>
          </w:p>
        </w:tc>
      </w:tr>
      <w:tr w:rsidR="00772685" w:rsidRPr="0017447B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7B2C7E" w:rsidRDefault="00B35372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1F768E19" w:rsidR="00772685" w:rsidRPr="003F0AB1" w:rsidRDefault="007B2C7E">
            <w:pPr>
              <w:rPr>
                <w:i/>
                <w:sz w:val="24"/>
                <w:highlight w:val="lightGray"/>
              </w:rPr>
            </w:pPr>
            <w:r w:rsidRPr="00D75D47">
              <w:rPr>
                <w:i/>
                <w:sz w:val="24"/>
              </w:rPr>
              <w:t>n</w:t>
            </w:r>
            <w:r w:rsidR="00D82BC7" w:rsidRPr="00D75D47">
              <w:rPr>
                <w:i/>
                <w:sz w:val="24"/>
              </w:rPr>
              <w:t>=</w:t>
            </w:r>
            <w:r w:rsidR="003F0AB1" w:rsidRPr="00D75D47">
              <w:rPr>
                <w:i/>
                <w:sz w:val="24"/>
              </w:rPr>
              <w:t xml:space="preserve"> tastings (</w:t>
            </w:r>
            <w:r w:rsidR="00D75D47" w:rsidRPr="00D75D47">
              <w:rPr>
                <w:i/>
                <w:sz w:val="24"/>
                <w:highlight w:val="yellow"/>
                <w:lang w:val="en-US"/>
              </w:rPr>
              <w:t>1</w:t>
            </w:r>
            <w:r w:rsidR="003F0AB1" w:rsidRPr="00D75D47">
              <w:rPr>
                <w:i/>
                <w:sz w:val="24"/>
              </w:rPr>
              <w:t xml:space="preserve"> panelists, </w:t>
            </w:r>
            <w:r w:rsidR="00D75D47" w:rsidRPr="00D75D47">
              <w:rPr>
                <w:i/>
                <w:sz w:val="24"/>
                <w:highlight w:val="yellow"/>
                <w:lang w:val="en-US"/>
              </w:rPr>
              <w:t>2</w:t>
            </w:r>
            <w:r w:rsidR="003F0AB1" w:rsidRPr="00D75D47">
              <w:rPr>
                <w:i/>
                <w:sz w:val="24"/>
              </w:rPr>
              <w:t xml:space="preserve"> replications)</w:t>
            </w:r>
          </w:p>
        </w:tc>
      </w:tr>
      <w:tr w:rsidR="00F60718" w:rsidRPr="0017447B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7B2C7E" w:rsidRDefault="00F60718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Default="00F60718">
            <w:pPr>
              <w:rPr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17447B" w:rsidRDefault="00772685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17447B" w14:paraId="6F358E4C" w14:textId="77777777" w:rsidTr="007B2C7E">
        <w:trPr>
          <w:cantSplit/>
        </w:trPr>
        <w:tc>
          <w:tcPr>
            <w:tcW w:w="2012" w:type="dxa"/>
          </w:tcPr>
          <w:p w14:paraId="1BF4DDB2" w14:textId="73F389A0" w:rsidR="00772685" w:rsidRPr="007B2C7E" w:rsidRDefault="00772685" w:rsidP="007B2C7E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</w:t>
            </w:r>
            <w:r w:rsid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1AB3849F" w:rsidR="00772685" w:rsidRPr="0017447B" w:rsidRDefault="00D75D47" w:rsidP="0066002F">
            <w:pPr>
              <w:rPr>
                <w:rFonts w:ascii="Arial" w:hAnsi="Arial" w:cs="Arial"/>
                <w:b/>
                <w:sz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highlight w:val="yellow"/>
                <w:lang w:val="en-GB"/>
              </w:rPr>
              <w:t>3</w:t>
            </w:r>
            <w:r w:rsidR="0090169A">
              <w:rPr>
                <w:rFonts w:ascii="Arial" w:hAnsi="Arial" w:cs="Arial"/>
                <w:b/>
                <w:sz w:val="28"/>
                <w:lang w:val="en-GB"/>
              </w:rPr>
              <w:t xml:space="preserve"> </w:t>
            </w:r>
          </w:p>
        </w:tc>
      </w:tr>
    </w:tbl>
    <w:p w14:paraId="74A0F2C4" w14:textId="77777777" w:rsidR="00772685" w:rsidRPr="007815D3" w:rsidRDefault="00772685">
      <w:pPr>
        <w:pBdr>
          <w:bottom w:val="double" w:sz="18" w:space="1" w:color="auto"/>
        </w:pBdr>
        <w:rPr>
          <w:rFonts w:ascii="Arial" w:hAnsi="Arial" w:cs="Arial"/>
          <w:sz w:val="10"/>
          <w:szCs w:val="10"/>
          <w:lang w:val="en-GB"/>
        </w:rPr>
      </w:pPr>
    </w:p>
    <w:p w14:paraId="5D8E3E77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34FF3F69" w14:textId="4BC95846" w:rsidR="00DA6CE1" w:rsidRPr="007A6A58" w:rsidRDefault="00DA6CE1" w:rsidP="00662BDC">
      <w:pPr>
        <w:rPr>
          <w:rFonts w:ascii="Arial" w:hAnsi="Arial" w:cs="Arial"/>
          <w:sz w:val="24"/>
          <w:szCs w:val="24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Project:</w:t>
      </w:r>
      <w:r w:rsidRPr="007A6A58">
        <w:rPr>
          <w:rFonts w:ascii="Arial" w:hAnsi="Arial" w:cs="Arial"/>
          <w:sz w:val="28"/>
          <w:lang w:val="en-GB"/>
        </w:rPr>
        <w:tab/>
      </w:r>
      <w:r w:rsidR="00D82BC7" w:rsidRPr="003F0AB1">
        <w:rPr>
          <w:i/>
          <w:sz w:val="24"/>
          <w:highlight w:val="lightGray"/>
          <w:lang w:val="en-GB"/>
        </w:rPr>
        <w:t>Short project description here</w:t>
      </w:r>
      <w:r w:rsidR="00035485" w:rsidRPr="003F0AB1">
        <w:rPr>
          <w:i/>
          <w:sz w:val="24"/>
          <w:highlight w:val="lightGray"/>
          <w:lang w:val="en-GB"/>
        </w:rPr>
        <w:t>.</w:t>
      </w:r>
    </w:p>
    <w:p w14:paraId="3F30735D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40C696EB" w14:textId="77777777" w:rsidR="007B2C7E" w:rsidRDefault="007B2C7E" w:rsidP="007B2C7E">
      <w:pPr>
        <w:outlineLvl w:val="0"/>
        <w:rPr>
          <w:rFonts w:eastAsia="SimSun-ExtB"/>
          <w:b/>
          <w:i/>
          <w:color w:val="A0121B"/>
          <w:sz w:val="28"/>
          <w:lang w:val="en-GB"/>
        </w:rPr>
      </w:pPr>
    </w:p>
    <w:p w14:paraId="1D9890F0" w14:textId="13B1C69B" w:rsidR="00772685" w:rsidRPr="007B2C7E" w:rsidRDefault="00772685" w:rsidP="007B2C7E">
      <w:pPr>
        <w:outlineLvl w:val="0"/>
        <w:rPr>
          <w:i/>
          <w:sz w:val="24"/>
          <w:highlight w:val="lightGray"/>
          <w:lang w:val="en-US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Samples:</w:t>
      </w:r>
      <w:r w:rsidR="007B2C7E">
        <w:rPr>
          <w:rFonts w:eastAsia="SimSun-ExtB"/>
          <w:b/>
          <w:i/>
          <w:color w:val="A0121B"/>
          <w:sz w:val="28"/>
          <w:lang w:val="en-GB"/>
        </w:rPr>
        <w:tab/>
      </w:r>
      <w:r w:rsidRPr="007B2C7E">
        <w:rPr>
          <w:i/>
          <w:sz w:val="24"/>
          <w:highlight w:val="lightGray"/>
        </w:rPr>
        <w:sym w:font="Wingdings" w:char="F081"/>
      </w:r>
      <w:r w:rsidR="00D75D47">
        <w:rPr>
          <w:i/>
          <w:sz w:val="24"/>
          <w:highlight w:val="lightGray"/>
          <w:lang w:val="en-US"/>
        </w:rPr>
        <w:t xml:space="preserve"> </w:t>
      </w:r>
      <w:r w:rsidR="00D75D47" w:rsidRPr="00D75D47">
        <w:rPr>
          <w:i/>
          <w:sz w:val="24"/>
          <w:highlight w:val="yellow"/>
          <w:lang w:val="en-US"/>
        </w:rPr>
        <w:t>4</w:t>
      </w:r>
      <w:r w:rsidRPr="007B2C7E">
        <w:rPr>
          <w:i/>
          <w:sz w:val="24"/>
          <w:highlight w:val="lightGray"/>
          <w:lang w:val="en-US"/>
        </w:rPr>
        <w:t>:</w:t>
      </w:r>
      <w:r w:rsidRPr="007B2C7E">
        <w:rPr>
          <w:i/>
          <w:sz w:val="24"/>
          <w:highlight w:val="lightGray"/>
          <w:lang w:val="en-US"/>
        </w:rPr>
        <w:tab/>
      </w:r>
      <w:r w:rsidR="00FD62F5" w:rsidRPr="007B2C7E">
        <w:rPr>
          <w:i/>
          <w:sz w:val="24"/>
          <w:highlight w:val="lightGray"/>
          <w:lang w:val="en-US"/>
        </w:rPr>
        <w:t>target sample name incl. dosage</w:t>
      </w:r>
      <w:r w:rsidR="007B2C7E">
        <w:rPr>
          <w:i/>
          <w:sz w:val="24"/>
          <w:highlight w:val="lightGray"/>
          <w:lang w:val="en-US"/>
        </w:rPr>
        <w:t xml:space="preserve"> | </w:t>
      </w:r>
      <w:r w:rsidR="00E80AC1" w:rsidRPr="007B2C7E">
        <w:rPr>
          <w:i/>
          <w:sz w:val="24"/>
          <w:highlight w:val="lightGray"/>
          <w:lang w:val="en-US"/>
        </w:rPr>
        <w:t xml:space="preserve">Production date </w:t>
      </w:r>
      <w:proofErr w:type="spellStart"/>
      <w:r w:rsidR="00FD62F5" w:rsidRPr="007B2C7E">
        <w:rPr>
          <w:i/>
          <w:sz w:val="24"/>
          <w:highlight w:val="lightGray"/>
          <w:lang w:val="en-US"/>
        </w:rPr>
        <w:t>xx.xx.xx</w:t>
      </w:r>
      <w:proofErr w:type="spellEnd"/>
      <w:r w:rsidR="007C7D88" w:rsidRPr="007B2C7E">
        <w:rPr>
          <w:i/>
          <w:sz w:val="24"/>
          <w:highlight w:val="lightGray"/>
          <w:lang w:val="en-US"/>
        </w:rPr>
        <w:t xml:space="preserve"> [target]</w:t>
      </w:r>
    </w:p>
    <w:p w14:paraId="00FCF952" w14:textId="44F53000" w:rsidR="00984367" w:rsidRPr="00821CDA" w:rsidRDefault="00772685" w:rsidP="007B2C7E">
      <w:pPr>
        <w:ind w:left="708" w:firstLine="708"/>
        <w:rPr>
          <w:i/>
          <w:sz w:val="24"/>
          <w:highlight w:val="lightGray"/>
          <w:lang w:val="en-GB"/>
        </w:rPr>
      </w:pPr>
      <w:r w:rsidRPr="007B2C7E">
        <w:rPr>
          <w:i/>
          <w:sz w:val="24"/>
          <w:highlight w:val="lightGray"/>
        </w:rPr>
        <w:sym w:font="Wingdings" w:char="F082"/>
      </w:r>
      <w:r w:rsidR="00D75D47" w:rsidRPr="002C3C83">
        <w:rPr>
          <w:i/>
          <w:sz w:val="24"/>
          <w:highlight w:val="lightGray"/>
          <w:lang w:val="en-US"/>
        </w:rPr>
        <w:t xml:space="preserve"> </w:t>
      </w:r>
      <w:r w:rsidR="00D75D47" w:rsidRPr="002C3C83">
        <w:rPr>
          <w:i/>
          <w:sz w:val="24"/>
          <w:highlight w:val="yellow"/>
          <w:lang w:val="en-US"/>
        </w:rPr>
        <w:t>5</w:t>
      </w:r>
      <w:r w:rsidRPr="00821CDA">
        <w:rPr>
          <w:i/>
          <w:sz w:val="24"/>
          <w:highlight w:val="lightGray"/>
          <w:lang w:val="en-GB"/>
        </w:rPr>
        <w:t>:</w:t>
      </w:r>
      <w:r w:rsidRPr="00821CDA">
        <w:rPr>
          <w:i/>
          <w:sz w:val="24"/>
          <w:highlight w:val="lightGray"/>
          <w:lang w:val="en-GB"/>
        </w:rPr>
        <w:tab/>
      </w:r>
      <w:r w:rsidR="00FD62F5" w:rsidRPr="00821CDA">
        <w:rPr>
          <w:i/>
          <w:sz w:val="24"/>
          <w:highlight w:val="lightGray"/>
          <w:lang w:val="en-GB"/>
        </w:rPr>
        <w:t xml:space="preserve">test sample name incl. </w:t>
      </w:r>
      <w:r w:rsidR="007B2C7E" w:rsidRPr="00821CDA">
        <w:rPr>
          <w:i/>
          <w:sz w:val="24"/>
          <w:highlight w:val="lightGray"/>
          <w:lang w:val="en-GB"/>
        </w:rPr>
        <w:t>D</w:t>
      </w:r>
      <w:r w:rsidR="00FD62F5" w:rsidRPr="00821CDA">
        <w:rPr>
          <w:i/>
          <w:sz w:val="24"/>
          <w:highlight w:val="lightGray"/>
          <w:lang w:val="en-GB"/>
        </w:rPr>
        <w:t>osage</w:t>
      </w:r>
      <w:r w:rsidR="007B2C7E" w:rsidRPr="00821CDA">
        <w:rPr>
          <w:i/>
          <w:sz w:val="24"/>
          <w:highlight w:val="lightGray"/>
          <w:lang w:val="en-GB"/>
        </w:rPr>
        <w:t xml:space="preserve"> | </w:t>
      </w:r>
      <w:r w:rsidR="00984367" w:rsidRPr="00821CDA">
        <w:rPr>
          <w:i/>
          <w:sz w:val="24"/>
          <w:highlight w:val="lightGray"/>
          <w:lang w:val="en-GB"/>
        </w:rPr>
        <w:t xml:space="preserve">Production date </w:t>
      </w:r>
      <w:proofErr w:type="spellStart"/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proofErr w:type="spellEnd"/>
      <w:r w:rsidR="00984367" w:rsidRPr="00821CDA">
        <w:rPr>
          <w:i/>
          <w:sz w:val="24"/>
          <w:highlight w:val="lightGray"/>
          <w:lang w:val="en-GB"/>
        </w:rPr>
        <w:t xml:space="preserve"> [proposal]</w:t>
      </w:r>
    </w:p>
    <w:p w14:paraId="03F55FC3" w14:textId="77777777" w:rsidR="00DA6CE1" w:rsidRPr="007815D3" w:rsidRDefault="00DA6CE1">
      <w:pPr>
        <w:outlineLvl w:val="0"/>
        <w:rPr>
          <w:rFonts w:ascii="Arial" w:hAnsi="Arial" w:cs="Arial"/>
          <w:sz w:val="10"/>
          <w:szCs w:val="10"/>
          <w:u w:val="single"/>
          <w:lang w:val="en-GB"/>
        </w:rPr>
      </w:pPr>
    </w:p>
    <w:p w14:paraId="77676C51" w14:textId="3FEABD77" w:rsidR="00772685" w:rsidRDefault="00772685" w:rsidP="007B2C7E">
      <w:pPr>
        <w:rPr>
          <w:rFonts w:eastAsia="SimSun-ExtB"/>
          <w:b/>
          <w:i/>
          <w:color w:val="A0121B"/>
          <w:sz w:val="28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Result:</w:t>
      </w:r>
    </w:p>
    <w:p w14:paraId="2B735333" w14:textId="024BA49F" w:rsidR="00493478" w:rsidRDefault="00493478" w:rsidP="007B2C7E">
      <w:pPr>
        <w:rPr>
          <w:rFonts w:eastAsia="SimSun-ExtB"/>
          <w:b/>
          <w:i/>
          <w:color w:val="A0121B"/>
          <w:sz w:val="28"/>
          <w:lang w:val="en-GB"/>
        </w:rPr>
      </w:pPr>
    </w:p>
    <w:tbl>
      <w:tblPr>
        <w:tblW w:w="9501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98"/>
        <w:gridCol w:w="1040"/>
        <w:gridCol w:w="1189"/>
        <w:gridCol w:w="742"/>
        <w:gridCol w:w="1974"/>
        <w:gridCol w:w="2958"/>
      </w:tblGrid>
      <w:tr w:rsidR="00493478" w:rsidRPr="00860C0E" w14:paraId="71D456D6" w14:textId="77777777" w:rsidTr="00EB7FE0">
        <w:trPr>
          <w:cantSplit/>
          <w:trHeight w:val="558"/>
        </w:trPr>
        <w:tc>
          <w:tcPr>
            <w:tcW w:w="1598" w:type="dxa"/>
            <w:vAlign w:val="center"/>
          </w:tcPr>
          <w:p w14:paraId="64B1A6C6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040" w:type="dxa"/>
            <w:vAlign w:val="center"/>
          </w:tcPr>
          <w:p w14:paraId="0E57DB6A" w14:textId="77777777" w:rsidR="00493478" w:rsidRPr="007B2C7E" w:rsidRDefault="00493478" w:rsidP="00EB7FE0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1189" w:type="dxa"/>
            <w:vAlign w:val="center"/>
          </w:tcPr>
          <w:p w14:paraId="5B89310C" w14:textId="77777777" w:rsidR="00493478" w:rsidRPr="007B2C7E" w:rsidRDefault="00493478" w:rsidP="00EB7FE0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742" w:type="dxa"/>
          </w:tcPr>
          <w:p w14:paraId="392B7466" w14:textId="77777777" w:rsidR="00493478" w:rsidRPr="007B2C7E" w:rsidRDefault="00493478" w:rsidP="00EB7FE0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974" w:type="dxa"/>
          </w:tcPr>
          <w:p w14:paraId="531D3B21" w14:textId="77777777" w:rsidR="00493478" w:rsidRPr="007B2C7E" w:rsidRDefault="00493478" w:rsidP="00EB7FE0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2958" w:type="dxa"/>
            <w:vAlign w:val="center"/>
          </w:tcPr>
          <w:p w14:paraId="2372452B" w14:textId="3E70409D" w:rsidR="00493478" w:rsidRPr="007B2C7E" w:rsidRDefault="00493478" w:rsidP="00EB7FE0">
            <w:pPr>
              <w:jc w:val="center"/>
              <w:outlineLvl w:val="0"/>
              <w:rPr>
                <w:b/>
                <w:i/>
                <w:lang w:val="en-US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Test for Similarity</w:t>
            </w:r>
          </w:p>
        </w:tc>
      </w:tr>
      <w:tr w:rsidR="00493478" w:rsidRPr="00560AF6" w14:paraId="430778A6" w14:textId="77777777" w:rsidTr="00EB7FE0">
        <w:trPr>
          <w:cantSplit/>
          <w:trHeight w:val="916"/>
        </w:trPr>
        <w:tc>
          <w:tcPr>
            <w:tcW w:w="1598" w:type="dxa"/>
            <w:vAlign w:val="center"/>
          </w:tcPr>
          <w:p w14:paraId="7A14563C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40" w:type="dxa"/>
            <w:vAlign w:val="center"/>
          </w:tcPr>
          <w:p w14:paraId="793D3DCB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correct responses</w:t>
            </w:r>
          </w:p>
        </w:tc>
        <w:tc>
          <w:tcPr>
            <w:tcW w:w="1189" w:type="dxa"/>
            <w:vAlign w:val="center"/>
          </w:tcPr>
          <w:p w14:paraId="3D789AA5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responses</w:t>
            </w:r>
          </w:p>
        </w:tc>
        <w:tc>
          <w:tcPr>
            <w:tcW w:w="742" w:type="dxa"/>
            <w:vAlign w:val="center"/>
          </w:tcPr>
          <w:p w14:paraId="56D17632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d’</w:t>
            </w:r>
          </w:p>
        </w:tc>
        <w:tc>
          <w:tcPr>
            <w:tcW w:w="1974" w:type="dxa"/>
          </w:tcPr>
          <w:p w14:paraId="3CB0363A" w14:textId="77777777" w:rsidR="00493478" w:rsidRDefault="00493478" w:rsidP="00EB7FE0">
            <w:pPr>
              <w:jc w:val="center"/>
              <w:rPr>
                <w:i/>
              </w:rPr>
            </w:pPr>
          </w:p>
          <w:p w14:paraId="4F1D35A6" w14:textId="77777777" w:rsidR="00493478" w:rsidRDefault="00493478" w:rsidP="00EB7FE0">
            <w:pPr>
              <w:jc w:val="center"/>
              <w:rPr>
                <w:i/>
              </w:rPr>
            </w:pPr>
            <w:r>
              <w:rPr>
                <w:i/>
              </w:rPr>
              <w:t xml:space="preserve">Confidence Interval </w:t>
            </w:r>
          </w:p>
          <w:p w14:paraId="2E9FEE55" w14:textId="77777777" w:rsidR="00493478" w:rsidRPr="00821CDA" w:rsidRDefault="00493478" w:rsidP="00EB7FE0">
            <w:pPr>
              <w:jc w:val="center"/>
              <w:rPr>
                <w:i/>
              </w:rPr>
            </w:pPr>
            <w:r>
              <w:rPr>
                <w:i/>
              </w:rPr>
              <w:t xml:space="preserve">( </w:t>
            </w:r>
            <w:r>
              <w:rPr>
                <w:i/>
                <w:lang w:val="en-US"/>
              </w:rPr>
              <w:t>1</w:t>
            </w:r>
            <w:r>
              <w:rPr>
                <w:i/>
              </w:rPr>
              <w:t>-sided, 90%)</w:t>
            </w:r>
          </w:p>
        </w:tc>
        <w:tc>
          <w:tcPr>
            <w:tcW w:w="2958" w:type="dxa"/>
            <w:vAlign w:val="center"/>
          </w:tcPr>
          <w:p w14:paraId="4887023A" w14:textId="77777777" w:rsidR="00493478" w:rsidRDefault="00493478" w:rsidP="00EB7FE0">
            <w:pPr>
              <w:jc w:val="center"/>
              <w:rPr>
                <w:i/>
                <w:lang/>
              </w:rPr>
            </w:pPr>
            <w:r w:rsidRPr="007B2C7E">
              <w:rPr>
                <w:i/>
                <w:lang w:val="en-GB"/>
              </w:rPr>
              <w:t xml:space="preserve">Samples </w:t>
            </w:r>
            <w:r>
              <w:rPr>
                <w:i/>
                <w:lang w:val="en-GB"/>
              </w:rPr>
              <w:t xml:space="preserve">are </w:t>
            </w:r>
            <w:r>
              <w:rPr>
                <w:i/>
                <w:lang/>
              </w:rPr>
              <w:t>different</w:t>
            </w:r>
          </w:p>
          <w:p w14:paraId="7E6D529E" w14:textId="0407578A" w:rsidR="00493478" w:rsidRPr="00560AF6" w:rsidRDefault="00493478" w:rsidP="00EB7FE0">
            <w:pPr>
              <w:jc w:val="center"/>
              <w:rPr>
                <w:i/>
                <w:lang w:val="en-US"/>
              </w:rPr>
            </w:pPr>
            <w:r>
              <w:rPr>
                <w:i/>
                <w:lang/>
              </w:rPr>
              <w:t>(</w:t>
            </w:r>
            <w:r w:rsidRPr="00F26DD1">
              <w:rPr>
                <w:i/>
                <w:lang w:val="en-US"/>
              </w:rPr>
              <w:t xml:space="preserve"> d‘ </w:t>
            </w:r>
            <w:r>
              <w:rPr>
                <w:i/>
                <w:lang w:val="en-US"/>
              </w:rPr>
              <w:t>&lt;</w:t>
            </w:r>
            <w:r>
              <w:rPr>
                <w:i/>
                <w:lang w:val="en-US"/>
              </w:rPr>
              <w:t xml:space="preserve"> </w:t>
            </w:r>
            <w:r w:rsidRPr="00D75D47">
              <w:rPr>
                <w:i/>
                <w:highlight w:val="yellow"/>
                <w:lang w:val="en-US"/>
              </w:rPr>
              <w:t>1</w:t>
            </w:r>
            <w:r w:rsidRPr="00DB42CC">
              <w:rPr>
                <w:i/>
                <w:highlight w:val="yellow"/>
                <w:lang w:val="en-US"/>
              </w:rPr>
              <w:t>2</w:t>
            </w:r>
            <w:r>
              <w:rPr>
                <w:i/>
                <w:lang/>
              </w:rPr>
              <w:t>,</w:t>
            </w:r>
            <w:r>
              <w:rPr>
                <w:i/>
                <w:lang w:val="en-GB"/>
              </w:rPr>
              <w:t xml:space="preserve"> </w:t>
            </w:r>
            <w:r w:rsidRPr="007B2C7E">
              <w:rPr>
                <w:i/>
                <w:lang w:val="en-US"/>
              </w:rPr>
              <w:sym w:font="Symbol" w:char="F061"/>
            </w:r>
            <w:r w:rsidRPr="007B2C7E">
              <w:rPr>
                <w:i/>
                <w:lang w:val="en-US"/>
              </w:rPr>
              <w:t xml:space="preserve"> = </w:t>
            </w:r>
            <w:r w:rsidRPr="00DB42CC">
              <w:rPr>
                <w:i/>
                <w:highlight w:val="yellow"/>
                <w:lang w:val="en-US"/>
              </w:rPr>
              <w:t>10</w:t>
            </w:r>
            <w:r w:rsidRPr="00560AF6">
              <w:rPr>
                <w:i/>
                <w:lang w:val="en-US"/>
              </w:rPr>
              <w:t xml:space="preserve">, </w:t>
            </w:r>
            <w:r w:rsidRPr="00F26DD1">
              <w:rPr>
                <w:i/>
              </w:rPr>
              <w:sym w:font="Symbol" w:char="F062"/>
            </w:r>
            <w:r w:rsidRPr="00F26DD1">
              <w:rPr>
                <w:i/>
                <w:lang w:val="en-US"/>
              </w:rPr>
              <w:t xml:space="preserve"> = </w:t>
            </w:r>
            <w:r w:rsidRPr="00D75D47">
              <w:rPr>
                <w:i/>
                <w:highlight w:val="yellow"/>
                <w:lang w:val="en-US"/>
              </w:rPr>
              <w:t>1</w:t>
            </w:r>
            <w:r w:rsidRPr="00DB42CC">
              <w:rPr>
                <w:i/>
                <w:highlight w:val="yellow"/>
                <w:lang w:val="en-US"/>
              </w:rPr>
              <w:t>1</w:t>
            </w:r>
            <w:r w:rsidRPr="00F26DD1">
              <w:rPr>
                <w:i/>
                <w:lang w:val="en-US"/>
              </w:rPr>
              <w:t xml:space="preserve"> </w:t>
            </w:r>
            <w:r w:rsidRPr="00560AF6">
              <w:rPr>
                <w:i/>
                <w:lang w:val="en-US"/>
              </w:rPr>
              <w:t>)</w:t>
            </w:r>
          </w:p>
        </w:tc>
      </w:tr>
      <w:tr w:rsidR="00493478" w:rsidRPr="00960CF5" w14:paraId="0A938F88" w14:textId="77777777" w:rsidTr="00EB7FE0">
        <w:trPr>
          <w:cantSplit/>
          <w:trHeight w:val="805"/>
        </w:trPr>
        <w:tc>
          <w:tcPr>
            <w:tcW w:w="1598" w:type="dxa"/>
            <w:vAlign w:val="center"/>
          </w:tcPr>
          <w:p w14:paraId="10AC5EE2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sz w:val="36"/>
                <w:szCs w:val="36"/>
                <w:lang w:val="en-US"/>
              </w:rPr>
            </w:pP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1"/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lang w:val="en-US"/>
              </w:rPr>
              <w:t>vs.</w:t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2"/>
            </w:r>
          </w:p>
        </w:tc>
        <w:tc>
          <w:tcPr>
            <w:tcW w:w="1040" w:type="dxa"/>
            <w:vAlign w:val="center"/>
          </w:tcPr>
          <w:p w14:paraId="3FC0D121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6</w:t>
            </w:r>
          </w:p>
        </w:tc>
        <w:tc>
          <w:tcPr>
            <w:tcW w:w="1189" w:type="dxa"/>
            <w:vAlign w:val="center"/>
          </w:tcPr>
          <w:p w14:paraId="6323AE56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7</w:t>
            </w:r>
          </w:p>
        </w:tc>
        <w:tc>
          <w:tcPr>
            <w:tcW w:w="742" w:type="dxa"/>
          </w:tcPr>
          <w:p w14:paraId="6AE400CA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</w:p>
          <w:p w14:paraId="47FF46A2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8</w:t>
            </w:r>
          </w:p>
        </w:tc>
        <w:tc>
          <w:tcPr>
            <w:tcW w:w="1974" w:type="dxa"/>
          </w:tcPr>
          <w:p w14:paraId="27459B6E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</w:p>
          <w:p w14:paraId="346897FD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9</w:t>
            </w:r>
          </w:p>
        </w:tc>
        <w:tc>
          <w:tcPr>
            <w:tcW w:w="2958" w:type="dxa"/>
            <w:vAlign w:val="center"/>
          </w:tcPr>
          <w:p w14:paraId="2B9B9443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DB42CC">
              <w:rPr>
                <w:i/>
                <w:highlight w:val="yellow"/>
                <w:lang w:val="en-US"/>
              </w:rPr>
              <w:t>13</w:t>
            </w:r>
          </w:p>
        </w:tc>
      </w:tr>
    </w:tbl>
    <w:p w14:paraId="5EF92EE0" w14:textId="77777777" w:rsidR="006D6E3A" w:rsidRPr="00960CF5" w:rsidRDefault="006D6E3A" w:rsidP="00AB113A">
      <w:pPr>
        <w:outlineLvl w:val="0"/>
        <w:rPr>
          <w:rFonts w:ascii="Arial" w:hAnsi="Arial" w:cs="Arial"/>
          <w:sz w:val="16"/>
          <w:szCs w:val="16"/>
          <w:u w:val="single"/>
          <w:lang w:val="en-US"/>
        </w:rPr>
      </w:pPr>
    </w:p>
    <w:p w14:paraId="1888378C" w14:textId="77777777" w:rsidR="00D92742" w:rsidRPr="007B2C7E" w:rsidRDefault="00D92742" w:rsidP="006549AF">
      <w:pPr>
        <w:jc w:val="both"/>
        <w:rPr>
          <w:lang w:val="en-GB"/>
        </w:rPr>
      </w:pPr>
      <w:r w:rsidRPr="007B2C7E">
        <w:rPr>
          <w:i/>
        </w:rPr>
        <w:sym w:font="Wingdings" w:char="F081"/>
      </w:r>
      <w:r w:rsidRPr="007B2C7E">
        <w:rPr>
          <w:i/>
          <w:lang w:val="en-GB"/>
        </w:rPr>
        <w:t xml:space="preserve"> </w:t>
      </w:r>
      <w:r w:rsidR="000A2CF5" w:rsidRPr="007B2C7E">
        <w:rPr>
          <w:i/>
          <w:lang w:val="en-GB"/>
        </w:rPr>
        <w:t xml:space="preserve">target </w:t>
      </w:r>
      <w:r w:rsidRPr="007B2C7E">
        <w:rPr>
          <w:i/>
          <w:lang w:val="en-GB"/>
        </w:rPr>
        <w:t xml:space="preserve">/ </w:t>
      </w:r>
      <w:r w:rsidRPr="007B2C7E">
        <w:rPr>
          <w:i/>
        </w:rPr>
        <w:sym w:font="Wingdings" w:char="F082"/>
      </w:r>
      <w:r w:rsidRPr="007B2C7E">
        <w:rPr>
          <w:i/>
          <w:lang w:val="en-GB"/>
        </w:rPr>
        <w:t xml:space="preserve"> </w:t>
      </w:r>
      <w:r w:rsidR="006C55E8" w:rsidRPr="007B2C7E">
        <w:rPr>
          <w:i/>
          <w:highlight w:val="lightGray"/>
          <w:lang w:val="en-GB"/>
        </w:rPr>
        <w:t>test</w:t>
      </w:r>
      <w:r w:rsidR="008774E3" w:rsidRPr="007B2C7E">
        <w:rPr>
          <w:i/>
          <w:lang w:val="en-GB"/>
        </w:rPr>
        <w:t xml:space="preserve"> </w:t>
      </w:r>
    </w:p>
    <w:p w14:paraId="3CC7A61D" w14:textId="7A64E347" w:rsidR="007B2C7E" w:rsidRDefault="007B2C7E" w:rsidP="00F80F79">
      <w:pPr>
        <w:jc w:val="both"/>
        <w:rPr>
          <w:rFonts w:ascii="Arial" w:hAnsi="Arial" w:cs="Arial"/>
          <w:i/>
          <w:sz w:val="24"/>
          <w:szCs w:val="24"/>
          <w:lang w:val="en-GB"/>
        </w:rPr>
      </w:pPr>
    </w:p>
    <w:p w14:paraId="01FA0762" w14:textId="77777777" w:rsidR="00F84619" w:rsidRDefault="00F84619" w:rsidP="00D05E91">
      <w:pPr>
        <w:jc w:val="both"/>
        <w:rPr>
          <w:i/>
          <w:highlight w:val="lightGray"/>
          <w:lang w:val="en-GB"/>
        </w:rPr>
      </w:pPr>
    </w:p>
    <w:p w14:paraId="0E6F4190" w14:textId="0422A0A1" w:rsidR="00D05E91" w:rsidRPr="007B2C7E" w:rsidRDefault="00DE63FA" w:rsidP="00D05E91">
      <w:pPr>
        <w:spacing w:line="360" w:lineRule="auto"/>
        <w:outlineLvl w:val="0"/>
        <w:rPr>
          <w:rFonts w:eastAsia="SimSun-ExtB"/>
          <w:b/>
          <w:i/>
          <w:color w:val="A0121B"/>
          <w:sz w:val="28"/>
          <w:lang w:val="en-GB"/>
        </w:rPr>
      </w:pPr>
      <w:r>
        <w:rPr>
          <w:rFonts w:eastAsia="SimSun-ExtB"/>
          <w:b/>
          <w:i/>
          <w:color w:val="A0121B"/>
          <w:sz w:val="28"/>
          <w:lang w:val="en-GB"/>
        </w:rPr>
        <w:t xml:space="preserve">Similarity </w:t>
      </w:r>
      <w:r w:rsidR="00F84619">
        <w:rPr>
          <w:rFonts w:eastAsia="SimSun-ExtB"/>
          <w:b/>
          <w:i/>
          <w:color w:val="A0121B"/>
          <w:sz w:val="28"/>
          <w:lang w:val="en-GB"/>
        </w:rPr>
        <w:t>T</w:t>
      </w:r>
      <w:r w:rsidR="00D05E91" w:rsidRPr="007B2C7E">
        <w:rPr>
          <w:rFonts w:eastAsia="SimSun-ExtB"/>
          <w:b/>
          <w:i/>
          <w:color w:val="A0121B"/>
          <w:sz w:val="28"/>
          <w:lang w:val="en-GB"/>
        </w:rPr>
        <w:t>est conclusion</w:t>
      </w:r>
    </w:p>
    <w:p w14:paraId="5D32FB1E" w14:textId="77777777" w:rsidR="00D05E91" w:rsidRPr="003C5D83" w:rsidRDefault="00D05E91" w:rsidP="00D05E91">
      <w:pPr>
        <w:spacing w:line="360" w:lineRule="auto"/>
        <w:rPr>
          <w:b/>
          <w:i/>
          <w:sz w:val="12"/>
          <w:szCs w:val="12"/>
          <w:lang w:val="en-US"/>
        </w:rPr>
      </w:pPr>
    </w:p>
    <w:p w14:paraId="07D88485" w14:textId="539B26FF" w:rsidR="00D05E91" w:rsidRDefault="00D05E91" w:rsidP="00D05E91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 w:rsidR="00F84619">
        <w:rPr>
          <w:i/>
          <w:sz w:val="24"/>
          <w:szCs w:val="24"/>
          <w:lang w:val="en-US"/>
        </w:rPr>
        <w:t xml:space="preserve">Match/ Countertype / </w:t>
      </w:r>
      <w:r w:rsidR="00DB42C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Similarity </w:t>
      </w:r>
      <w:r>
        <w:rPr>
          <w:rFonts w:eastAsia="SimSun-ExtB"/>
          <w:b/>
          <w:i/>
          <w:color w:val="A0121B"/>
          <w:sz w:val="24"/>
          <w:szCs w:val="24"/>
          <w:lang w:val="en-GB"/>
        </w:rPr>
        <w:t>proven;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samples </w:t>
      </w:r>
      <w:r>
        <w:rPr>
          <w:i/>
          <w:sz w:val="24"/>
          <w:szCs w:val="24"/>
          <w:lang w:val="en-US"/>
        </w:rPr>
        <w:t>c</w:t>
      </w:r>
      <w:r w:rsidRPr="007B2C7E">
        <w:rPr>
          <w:i/>
          <w:sz w:val="24"/>
          <w:szCs w:val="24"/>
          <w:lang w:val="en-US"/>
        </w:rPr>
        <w:t>an</w:t>
      </w:r>
      <w:r w:rsidR="00F84619">
        <w:rPr>
          <w:i/>
          <w:sz w:val="24"/>
          <w:szCs w:val="24"/>
          <w:lang w:val="en-US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be </w:t>
      </w:r>
      <w:r w:rsidRPr="007B2C7E">
        <w:rPr>
          <w:b/>
          <w:i/>
          <w:sz w:val="24"/>
          <w:szCs w:val="24"/>
          <w:lang w:val="en-US"/>
        </w:rPr>
        <w:t>used interchangeably</w:t>
      </w:r>
      <w:r w:rsidRPr="007B2C7E">
        <w:rPr>
          <w:i/>
          <w:sz w:val="24"/>
          <w:szCs w:val="24"/>
          <w:lang w:val="en-US"/>
        </w:rPr>
        <w:t>.</w:t>
      </w:r>
    </w:p>
    <w:p w14:paraId="4C3CDFF8" w14:textId="77777777" w:rsidR="00D05E91" w:rsidRPr="00DB42CC" w:rsidRDefault="00D05E91" w:rsidP="00D05E91">
      <w:pPr>
        <w:jc w:val="both"/>
        <w:rPr>
          <w:rFonts w:ascii="Arial" w:hAnsi="Arial" w:cs="Arial"/>
          <w:color w:val="0068A1"/>
          <w:sz w:val="24"/>
          <w:szCs w:val="24"/>
          <w:lang w:val="en-US"/>
        </w:rPr>
      </w:pPr>
    </w:p>
    <w:p w14:paraId="56691192" w14:textId="77777777" w:rsidR="00D05E91" w:rsidRDefault="00D05E91" w:rsidP="00D05E91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>
        <w:rPr>
          <w:rFonts w:eastAsia="SimSun-ExtB"/>
          <w:b/>
          <w:i/>
          <w:color w:val="A0121B"/>
          <w:sz w:val="24"/>
          <w:szCs w:val="24"/>
          <w:lang w:val="en-GB"/>
        </w:rPr>
        <w:t>Similarity NOT proven;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samples </w:t>
      </w:r>
      <w:r>
        <w:rPr>
          <w:i/>
          <w:sz w:val="24"/>
          <w:szCs w:val="24"/>
          <w:lang w:val="en-US"/>
        </w:rPr>
        <w:t>c</w:t>
      </w:r>
      <w:r w:rsidRPr="007B2C7E">
        <w:rPr>
          <w:i/>
          <w:sz w:val="24"/>
          <w:szCs w:val="24"/>
          <w:lang w:val="en-US"/>
        </w:rPr>
        <w:t>an</w:t>
      </w:r>
      <w:r>
        <w:rPr>
          <w:i/>
          <w:sz w:val="24"/>
          <w:szCs w:val="24"/>
          <w:lang w:val="en-US"/>
        </w:rPr>
        <w:t>not</w:t>
      </w:r>
      <w:r w:rsidRPr="007B2C7E">
        <w:rPr>
          <w:i/>
          <w:sz w:val="24"/>
          <w:szCs w:val="24"/>
          <w:lang w:val="en-US"/>
        </w:rPr>
        <w:t xml:space="preserve"> be </w:t>
      </w:r>
      <w:r w:rsidRPr="007B2C7E">
        <w:rPr>
          <w:b/>
          <w:i/>
          <w:sz w:val="24"/>
          <w:szCs w:val="24"/>
          <w:lang w:val="en-US"/>
        </w:rPr>
        <w:t>used interchangeably</w:t>
      </w:r>
      <w:r w:rsidRPr="007B2C7E">
        <w:rPr>
          <w:i/>
          <w:sz w:val="24"/>
          <w:szCs w:val="24"/>
          <w:lang w:val="en-US"/>
        </w:rPr>
        <w:t>.</w:t>
      </w:r>
    </w:p>
    <w:p w14:paraId="17D3FE22" w14:textId="77777777" w:rsidR="00D05E91" w:rsidRDefault="00D05E91" w:rsidP="00D05E91">
      <w:pPr>
        <w:spacing w:line="360" w:lineRule="auto"/>
        <w:rPr>
          <w:b/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 xml:space="preserve">Recommendation: </w:t>
      </w:r>
      <w:r w:rsidRPr="007B2C7E">
        <w:rPr>
          <w:i/>
          <w:sz w:val="24"/>
          <w:szCs w:val="24"/>
          <w:lang w:val="en-US"/>
        </w:rPr>
        <w:t xml:space="preserve">The comments from the panel suggest that….. </w:t>
      </w:r>
      <w:r>
        <w:rPr>
          <w:i/>
          <w:sz w:val="24"/>
          <w:szCs w:val="24"/>
          <w:lang w:val="en-US"/>
        </w:rPr>
        <w:t>adjust samples accordingly and do a descriptive analysis to</w:t>
      </w:r>
      <w:r w:rsidRPr="007B2C7E">
        <w:rPr>
          <w:i/>
          <w:sz w:val="24"/>
          <w:szCs w:val="24"/>
          <w:lang w:val="en-US"/>
        </w:rPr>
        <w:t xml:space="preserve"> understand the quality of the difference.</w:t>
      </w:r>
    </w:p>
    <w:sectPr w:rsidR="00D05E91" w:rsidSect="003A0A97">
      <w:footerReference w:type="default" r:id="rId9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A1652" w14:textId="77777777" w:rsidR="00F4020B" w:rsidRDefault="00F4020B">
      <w:r>
        <w:separator/>
      </w:r>
    </w:p>
  </w:endnote>
  <w:endnote w:type="continuationSeparator" w:id="0">
    <w:p w14:paraId="6EBE37A3" w14:textId="77777777" w:rsidR="00F4020B" w:rsidRDefault="00F40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07AA0DB7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493478">
      <w:rPr>
        <w:rFonts w:ascii="Arial" w:hAnsi="Arial"/>
        <w:noProof/>
      </w:rPr>
      <w:t>06.05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9445E" w14:textId="77777777" w:rsidR="00F4020B" w:rsidRDefault="00F4020B">
      <w:r>
        <w:separator/>
      </w:r>
    </w:p>
  </w:footnote>
  <w:footnote w:type="continuationSeparator" w:id="0">
    <w:p w14:paraId="02631B1F" w14:textId="77777777" w:rsidR="00F4020B" w:rsidRDefault="00F40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E1MTAyNTQ3NTVR0lEKTi0uzszPAykwrAUAA0nv2i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53E5"/>
    <w:rsid w:val="000963B8"/>
    <w:rsid w:val="000A0E5C"/>
    <w:rsid w:val="000A0F23"/>
    <w:rsid w:val="000A2CF5"/>
    <w:rsid w:val="000A727A"/>
    <w:rsid w:val="000B1701"/>
    <w:rsid w:val="000B65E1"/>
    <w:rsid w:val="000D179C"/>
    <w:rsid w:val="000D2C31"/>
    <w:rsid w:val="000E253C"/>
    <w:rsid w:val="000E52D1"/>
    <w:rsid w:val="000E7A96"/>
    <w:rsid w:val="00111858"/>
    <w:rsid w:val="00112DE0"/>
    <w:rsid w:val="00132406"/>
    <w:rsid w:val="00132E33"/>
    <w:rsid w:val="001364E8"/>
    <w:rsid w:val="001510F8"/>
    <w:rsid w:val="0015330F"/>
    <w:rsid w:val="0017447B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D2C5A"/>
    <w:rsid w:val="001D763A"/>
    <w:rsid w:val="001E2227"/>
    <w:rsid w:val="001F3ACF"/>
    <w:rsid w:val="002065DA"/>
    <w:rsid w:val="00211D78"/>
    <w:rsid w:val="002141B0"/>
    <w:rsid w:val="00231597"/>
    <w:rsid w:val="00261BA7"/>
    <w:rsid w:val="002741D7"/>
    <w:rsid w:val="00293E8B"/>
    <w:rsid w:val="002A1671"/>
    <w:rsid w:val="002B12F3"/>
    <w:rsid w:val="002B72DF"/>
    <w:rsid w:val="002C316E"/>
    <w:rsid w:val="002C3C83"/>
    <w:rsid w:val="002D1983"/>
    <w:rsid w:val="002D6B5C"/>
    <w:rsid w:val="002E6F5E"/>
    <w:rsid w:val="002E7BA1"/>
    <w:rsid w:val="002F5E72"/>
    <w:rsid w:val="00304BA1"/>
    <w:rsid w:val="00310E15"/>
    <w:rsid w:val="00312084"/>
    <w:rsid w:val="00323180"/>
    <w:rsid w:val="003370B6"/>
    <w:rsid w:val="00337209"/>
    <w:rsid w:val="003514B6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E2334"/>
    <w:rsid w:val="003E5E6A"/>
    <w:rsid w:val="003E6A1B"/>
    <w:rsid w:val="003F0AB1"/>
    <w:rsid w:val="00404610"/>
    <w:rsid w:val="00404A1E"/>
    <w:rsid w:val="00404B7A"/>
    <w:rsid w:val="00407627"/>
    <w:rsid w:val="00411312"/>
    <w:rsid w:val="00423CDE"/>
    <w:rsid w:val="00425669"/>
    <w:rsid w:val="00427D8A"/>
    <w:rsid w:val="00436816"/>
    <w:rsid w:val="004469AB"/>
    <w:rsid w:val="0046746F"/>
    <w:rsid w:val="00471606"/>
    <w:rsid w:val="004767AD"/>
    <w:rsid w:val="00476ECC"/>
    <w:rsid w:val="004845C4"/>
    <w:rsid w:val="00493478"/>
    <w:rsid w:val="004A7706"/>
    <w:rsid w:val="004B7CB6"/>
    <w:rsid w:val="004C1658"/>
    <w:rsid w:val="004D043B"/>
    <w:rsid w:val="004D10F3"/>
    <w:rsid w:val="0050270E"/>
    <w:rsid w:val="00506B60"/>
    <w:rsid w:val="00511044"/>
    <w:rsid w:val="00512447"/>
    <w:rsid w:val="0051281E"/>
    <w:rsid w:val="00524C5B"/>
    <w:rsid w:val="00526CE1"/>
    <w:rsid w:val="005411D7"/>
    <w:rsid w:val="00564529"/>
    <w:rsid w:val="005701BA"/>
    <w:rsid w:val="00572289"/>
    <w:rsid w:val="00574509"/>
    <w:rsid w:val="005749CA"/>
    <w:rsid w:val="00591AFC"/>
    <w:rsid w:val="005B0D69"/>
    <w:rsid w:val="005E499F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1341"/>
    <w:rsid w:val="006336E0"/>
    <w:rsid w:val="00640819"/>
    <w:rsid w:val="006549AF"/>
    <w:rsid w:val="0066002F"/>
    <w:rsid w:val="00661AC3"/>
    <w:rsid w:val="00662BDC"/>
    <w:rsid w:val="00663DDB"/>
    <w:rsid w:val="00664EE5"/>
    <w:rsid w:val="00674197"/>
    <w:rsid w:val="00682F53"/>
    <w:rsid w:val="006B1897"/>
    <w:rsid w:val="006B28F8"/>
    <w:rsid w:val="006C123C"/>
    <w:rsid w:val="006C55E8"/>
    <w:rsid w:val="006D1805"/>
    <w:rsid w:val="006D38EE"/>
    <w:rsid w:val="006D6E3A"/>
    <w:rsid w:val="006D7949"/>
    <w:rsid w:val="006E22EB"/>
    <w:rsid w:val="006E308D"/>
    <w:rsid w:val="006F3BF2"/>
    <w:rsid w:val="00702374"/>
    <w:rsid w:val="007119ED"/>
    <w:rsid w:val="00711A82"/>
    <w:rsid w:val="00722714"/>
    <w:rsid w:val="00724479"/>
    <w:rsid w:val="00727995"/>
    <w:rsid w:val="00730DEF"/>
    <w:rsid w:val="00730F68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5C0C"/>
    <w:rsid w:val="00821CDA"/>
    <w:rsid w:val="00822BFF"/>
    <w:rsid w:val="0082612B"/>
    <w:rsid w:val="00850584"/>
    <w:rsid w:val="00853C55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1F9F"/>
    <w:rsid w:val="008B259C"/>
    <w:rsid w:val="008B797F"/>
    <w:rsid w:val="008C6E42"/>
    <w:rsid w:val="008D605A"/>
    <w:rsid w:val="008D7702"/>
    <w:rsid w:val="008E53FB"/>
    <w:rsid w:val="0090169A"/>
    <w:rsid w:val="009119B0"/>
    <w:rsid w:val="00914DBD"/>
    <w:rsid w:val="00921BDA"/>
    <w:rsid w:val="00927893"/>
    <w:rsid w:val="00933166"/>
    <w:rsid w:val="0093709D"/>
    <w:rsid w:val="00941644"/>
    <w:rsid w:val="00960CF5"/>
    <w:rsid w:val="00966362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142A"/>
    <w:rsid w:val="009D2607"/>
    <w:rsid w:val="009D4018"/>
    <w:rsid w:val="009F06FE"/>
    <w:rsid w:val="00A0192F"/>
    <w:rsid w:val="00A0574C"/>
    <w:rsid w:val="00A062A1"/>
    <w:rsid w:val="00A062AA"/>
    <w:rsid w:val="00A10808"/>
    <w:rsid w:val="00A24188"/>
    <w:rsid w:val="00A25482"/>
    <w:rsid w:val="00A35DA2"/>
    <w:rsid w:val="00A36673"/>
    <w:rsid w:val="00A67B44"/>
    <w:rsid w:val="00A75A81"/>
    <w:rsid w:val="00A8176D"/>
    <w:rsid w:val="00A90E30"/>
    <w:rsid w:val="00A938CD"/>
    <w:rsid w:val="00AA22B0"/>
    <w:rsid w:val="00AA4831"/>
    <w:rsid w:val="00AA7CFD"/>
    <w:rsid w:val="00AB0B4D"/>
    <w:rsid w:val="00AB0DA5"/>
    <w:rsid w:val="00AB113A"/>
    <w:rsid w:val="00AB313B"/>
    <w:rsid w:val="00AB7690"/>
    <w:rsid w:val="00AC0388"/>
    <w:rsid w:val="00AC1D16"/>
    <w:rsid w:val="00AD11CD"/>
    <w:rsid w:val="00AD2A0A"/>
    <w:rsid w:val="00AD5A5E"/>
    <w:rsid w:val="00AE1AF2"/>
    <w:rsid w:val="00AE2D60"/>
    <w:rsid w:val="00AE5A59"/>
    <w:rsid w:val="00B02A35"/>
    <w:rsid w:val="00B177EF"/>
    <w:rsid w:val="00B26C0D"/>
    <w:rsid w:val="00B31842"/>
    <w:rsid w:val="00B32F71"/>
    <w:rsid w:val="00B35372"/>
    <w:rsid w:val="00B3556A"/>
    <w:rsid w:val="00B36206"/>
    <w:rsid w:val="00B3710B"/>
    <w:rsid w:val="00B42EE6"/>
    <w:rsid w:val="00B50D48"/>
    <w:rsid w:val="00B7698B"/>
    <w:rsid w:val="00B80C4C"/>
    <w:rsid w:val="00B83DFF"/>
    <w:rsid w:val="00B84863"/>
    <w:rsid w:val="00B84C77"/>
    <w:rsid w:val="00B90139"/>
    <w:rsid w:val="00B9444F"/>
    <w:rsid w:val="00BA153B"/>
    <w:rsid w:val="00BA42AD"/>
    <w:rsid w:val="00BB231D"/>
    <w:rsid w:val="00BB4B1A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7587D"/>
    <w:rsid w:val="00C85DAF"/>
    <w:rsid w:val="00C92045"/>
    <w:rsid w:val="00C960BC"/>
    <w:rsid w:val="00CA2CB9"/>
    <w:rsid w:val="00CC12C2"/>
    <w:rsid w:val="00CE178A"/>
    <w:rsid w:val="00CE5727"/>
    <w:rsid w:val="00CE653A"/>
    <w:rsid w:val="00CF7F85"/>
    <w:rsid w:val="00D055F6"/>
    <w:rsid w:val="00D05A77"/>
    <w:rsid w:val="00D05E91"/>
    <w:rsid w:val="00D0793B"/>
    <w:rsid w:val="00D15E89"/>
    <w:rsid w:val="00D17AF7"/>
    <w:rsid w:val="00D2106F"/>
    <w:rsid w:val="00D27648"/>
    <w:rsid w:val="00D30FD8"/>
    <w:rsid w:val="00D33DBE"/>
    <w:rsid w:val="00D42CAE"/>
    <w:rsid w:val="00D50769"/>
    <w:rsid w:val="00D637FB"/>
    <w:rsid w:val="00D66996"/>
    <w:rsid w:val="00D75D47"/>
    <w:rsid w:val="00D82BC7"/>
    <w:rsid w:val="00D92742"/>
    <w:rsid w:val="00D927B2"/>
    <w:rsid w:val="00D970C1"/>
    <w:rsid w:val="00DA3B4C"/>
    <w:rsid w:val="00DA6CE1"/>
    <w:rsid w:val="00DB42CC"/>
    <w:rsid w:val="00DB4989"/>
    <w:rsid w:val="00DC29ED"/>
    <w:rsid w:val="00DC3FA4"/>
    <w:rsid w:val="00DC5E77"/>
    <w:rsid w:val="00DD2386"/>
    <w:rsid w:val="00DD726A"/>
    <w:rsid w:val="00DE15EF"/>
    <w:rsid w:val="00DE58B2"/>
    <w:rsid w:val="00DE5D18"/>
    <w:rsid w:val="00DE63FA"/>
    <w:rsid w:val="00DF1097"/>
    <w:rsid w:val="00DF17D9"/>
    <w:rsid w:val="00DF52A7"/>
    <w:rsid w:val="00E008A6"/>
    <w:rsid w:val="00E056C0"/>
    <w:rsid w:val="00E13609"/>
    <w:rsid w:val="00E13BA6"/>
    <w:rsid w:val="00E1641A"/>
    <w:rsid w:val="00E16837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42C6"/>
    <w:rsid w:val="00E4463F"/>
    <w:rsid w:val="00E46D69"/>
    <w:rsid w:val="00E52818"/>
    <w:rsid w:val="00E60718"/>
    <w:rsid w:val="00E6239E"/>
    <w:rsid w:val="00E62F5D"/>
    <w:rsid w:val="00E756DF"/>
    <w:rsid w:val="00E77E3C"/>
    <w:rsid w:val="00E80AC1"/>
    <w:rsid w:val="00EA7A3E"/>
    <w:rsid w:val="00EB44CE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020B"/>
    <w:rsid w:val="00F428F6"/>
    <w:rsid w:val="00F57E6D"/>
    <w:rsid w:val="00F60718"/>
    <w:rsid w:val="00F75D26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62F5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Revision">
    <w:name w:val="Revision"/>
    <w:hidden/>
    <w:uiPriority w:val="99"/>
    <w:semiHidden/>
    <w:rsid w:val="00941644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3</cp:revision>
  <cp:lastPrinted>2013-03-18T17:02:00Z</cp:lastPrinted>
  <dcterms:created xsi:type="dcterms:W3CDTF">2022-05-06T13:43:00Z</dcterms:created>
  <dcterms:modified xsi:type="dcterms:W3CDTF">2022-05-06T16:56:00Z</dcterms:modified>
</cp:coreProperties>
</file>